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Body</w:t>
      </w:r>
      <w:r>
        <w:t xml:space="preserve"> </w:t>
      </w:r>
      <w:r>
        <w:t xml:space="preserve">Mass</w:t>
      </w:r>
      <w:r>
        <w:t xml:space="preserve"> </w:t>
      </w:r>
      <w:r>
        <w:t xml:space="preserve">Index</w:t>
      </w:r>
      <w:r>
        <w:t xml:space="preserve"> </w:t>
      </w:r>
      <w:r>
        <w:t xml:space="preserve">on</w:t>
      </w:r>
      <w:r>
        <w:t xml:space="preserve"> </w:t>
      </w:r>
      <w:r>
        <w:t xml:space="preserve">Hospitalization</w:t>
      </w:r>
      <w:r>
        <w:t xml:space="preserve"> </w:t>
      </w:r>
      <w:r>
        <w:t xml:space="preserve">Outcomes</w:t>
      </w:r>
      <w:r>
        <w:t xml:space="preserve"> </w:t>
      </w:r>
      <w:r>
        <w:t xml:space="preserve">in</w:t>
      </w:r>
      <w:r>
        <w:t xml:space="preserve"> </w:t>
      </w:r>
      <w:r>
        <w:t xml:space="preserve">Patients</w:t>
      </w:r>
      <w:r>
        <w:t xml:space="preserve"> </w:t>
      </w:r>
      <w:r>
        <w:t xml:space="preserve">With</w:t>
      </w:r>
      <w:r>
        <w:t xml:space="preserve"> </w:t>
      </w:r>
      <w:r>
        <w:t xml:space="preserve">Acute</w:t>
      </w:r>
      <w:r>
        <w:t xml:space="preserve"> </w:t>
      </w:r>
      <w:r>
        <w:t xml:space="preserve">Ischemic</w:t>
      </w:r>
      <w:r>
        <w:t xml:space="preserve"> </w:t>
      </w:r>
      <w:r>
        <w:t xml:space="preserve">Stroke</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Neuro2</w:t>
      </w:r>
      <w:r>
        <w:t xml:space="preserve"> </w:t>
      </w:r>
      <w:r>
        <w:t xml:space="preserve">group</w:t>
      </w:r>
    </w:p>
    <w:p>
      <w:pPr>
        <w:pStyle w:val="Author"/>
      </w:pPr>
      <w:r>
        <w:t xml:space="preserve">Eliza</w:t>
      </w:r>
      <w:r>
        <w:t xml:space="preserve"> </w:t>
      </w:r>
      <w:r>
        <w:t xml:space="preserve">Aisha</w:t>
      </w:r>
    </w:p>
    <w:bookmarkStart w:id="22"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Persaud et al.2019</w:t>
        </w:r>
      </w:hyperlink>
    </w:p>
    <w:p>
      <w:pPr>
        <w:pStyle w:val="Compact"/>
        <w:numPr>
          <w:ilvl w:val="1"/>
          <w:numId w:val="1002"/>
        </w:numPr>
      </w:pPr>
      <w:hyperlink r:id="rId21">
        <w:r>
          <w:rPr>
            <w:rStyle w:val="Hyperlink"/>
          </w:rPr>
          <w:t xml:space="preserve">Sreenivasan et al. 2022</w:t>
        </w:r>
      </w:hyperlink>
    </w:p>
    <w:p>
      <w:pPr>
        <w:numPr>
          <w:ilvl w:val="0"/>
          <w:numId w:val="1001"/>
        </w:numPr>
      </w:pPr>
      <w:r>
        <w:rPr>
          <w:b/>
          <w:bCs/>
        </w:rPr>
        <w:t xml:space="preserve">Study Objective</w:t>
      </w:r>
      <w:r>
        <w:t xml:space="preserve">: Examine the impact of body mass index (BMI) on outcomes among inpatient admissions with acute ischemic stroke (AIS).</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with a principal diagnosis of AIS.</w:t>
      </w:r>
    </w:p>
    <w:p>
      <w:pPr>
        <w:numPr>
          <w:ilvl w:val="0"/>
          <w:numId w:val="1001"/>
        </w:numPr>
      </w:pPr>
      <w:r>
        <w:rPr>
          <w:b/>
          <w:bCs/>
        </w:rPr>
        <w:t xml:space="preserve">BMI Categories</w:t>
      </w:r>
      <w:r>
        <w:t xml:space="preserve">:</w:t>
      </w:r>
    </w:p>
    <w:p>
      <w:pPr>
        <w:numPr>
          <w:ilvl w:val="1"/>
          <w:numId w:val="1003"/>
        </w:numPr>
      </w:pPr>
      <w:r>
        <w:t xml:space="preserve">Underweight: BMI ≤19.9 kg/m²</w:t>
      </w:r>
    </w:p>
    <w:p>
      <w:pPr>
        <w:numPr>
          <w:ilvl w:val="1"/>
          <w:numId w:val="1003"/>
        </w:numPr>
      </w:pPr>
      <w:r>
        <w:t xml:space="preserve">Normal Weight: BMI 20.0 to 24.9 kg/m²</w:t>
      </w:r>
    </w:p>
    <w:p>
      <w:pPr>
        <w:numPr>
          <w:ilvl w:val="1"/>
          <w:numId w:val="1003"/>
        </w:numPr>
      </w:pPr>
      <w:r>
        <w:t xml:space="preserve">Overweight: BMI 25.0 to 29.9 kg/m²</w:t>
      </w:r>
    </w:p>
    <w:p>
      <w:pPr>
        <w:numPr>
          <w:ilvl w:val="1"/>
          <w:numId w:val="1003"/>
        </w:numPr>
      </w:pPr>
      <w:r>
        <w:t xml:space="preserve">Class I Obesity: BMI 30.0 to 34.9 kg/m²</w:t>
      </w:r>
    </w:p>
    <w:p>
      <w:pPr>
        <w:numPr>
          <w:ilvl w:val="1"/>
          <w:numId w:val="1003"/>
        </w:numPr>
      </w:pPr>
      <w:r>
        <w:t xml:space="preserve">Class II Obesity: BMI 35.0 to 39.9 kg/m²</w:t>
      </w:r>
    </w:p>
    <w:p>
      <w:pPr>
        <w:numPr>
          <w:ilvl w:val="1"/>
          <w:numId w:val="1003"/>
        </w:numPr>
      </w:pPr>
      <w:r>
        <w:t xml:space="preserve">Class III Obesity: BMI ≥40.0 kg/m²</w:t>
      </w:r>
    </w:p>
    <w:p>
      <w:pPr>
        <w:numPr>
          <w:ilvl w:val="0"/>
          <w:numId w:val="1001"/>
        </w:numPr>
      </w:pPr>
      <w:r>
        <w:rPr>
          <w:b/>
          <w:bCs/>
        </w:rPr>
        <w:t xml:space="preserve">Primary Outcomes</w:t>
      </w:r>
      <w:r>
        <w:t xml:space="preserve">:</w:t>
      </w:r>
    </w:p>
    <w:p>
      <w:pPr>
        <w:numPr>
          <w:ilvl w:val="1"/>
          <w:numId w:val="1004"/>
        </w:numPr>
      </w:pPr>
      <w:r>
        <w:t xml:space="preserve">In-hospital all-cause mortality</w:t>
      </w:r>
    </w:p>
    <w:p>
      <w:pPr>
        <w:numPr>
          <w:ilvl w:val="1"/>
          <w:numId w:val="1004"/>
        </w:numPr>
      </w:pPr>
      <w:r>
        <w:t xml:space="preserve">Total hospital length of stay (days)</w:t>
      </w:r>
    </w:p>
    <w:p>
      <w:pPr>
        <w:numPr>
          <w:ilvl w:val="1"/>
          <w:numId w:val="1004"/>
        </w:numPr>
      </w:pPr>
      <w:r>
        <w:t xml:space="preserve">Total charge, inflation adjusted to 2020 ($)</w:t>
      </w:r>
    </w:p>
    <w:p>
      <w:pPr>
        <w:numPr>
          <w:ilvl w:val="0"/>
          <w:numId w:val="1001"/>
        </w:numPr>
      </w:pPr>
      <w:r>
        <w:rPr>
          <w:b/>
          <w:bCs/>
        </w:rPr>
        <w:t xml:space="preserve">Statistical Analysis</w:t>
      </w:r>
      <w:r>
        <w:t xml:space="preserve">: Multiple logistic and linear regression to determine the independent association of BMI categories with in-hospital mortality and length of stay, respectively, adjusted for:</w:t>
      </w:r>
    </w:p>
    <w:p>
      <w:pPr>
        <w:numPr>
          <w:ilvl w:val="1"/>
          <w:numId w:val="1005"/>
        </w:numPr>
      </w:pPr>
      <w:r>
        <w:t xml:space="preserve">Demographics: Age, gender, race</w:t>
      </w:r>
    </w:p>
    <w:p>
      <w:pPr>
        <w:numPr>
          <w:ilvl w:val="1"/>
          <w:numId w:val="1005"/>
        </w:numPr>
      </w:pPr>
      <w:r>
        <w:t xml:space="preserve">Medical History: Previous coronary artery bypass graft, myocardial infarction, percutaneous coronary intervention</w:t>
      </w:r>
    </w:p>
    <w:p>
      <w:pPr>
        <w:numPr>
          <w:ilvl w:val="1"/>
          <w:numId w:val="1005"/>
        </w:numPr>
      </w:pPr>
      <w:r>
        <w:t xml:space="preserve">Comorbidities: Charlson comorbidity index, atrial fibrillation, heart failure, peripheral vascular disease, dementia, tobacco use disorder, chronic obstructive pulmonary disease, valvular heart disease, liver disease, diabetes mellitus, hypertension, chronic kidney disease, hyperlipidemia, and any cancer.</w:t>
      </w:r>
    </w:p>
    <w:p>
      <w:pPr>
        <w:numPr>
          <w:ilvl w:val="1"/>
          <w:numId w:val="1005"/>
        </w:numPr>
      </w:pPr>
      <w:r>
        <w:t xml:space="preserve">Medical Interventions: Administration of IV tissue-type plasminogen activator and utilization of thrombectomy</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2"/>
    <w:bookmarkStart w:id="23" w:name="baseline-characterstics"/>
    <w:p>
      <w:pPr>
        <w:pStyle w:val="Heading2"/>
      </w:pPr>
      <w:r>
        <w:t xml:space="preserve">Baseline Character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rmal weight (BMI 20.0-24.9kg/m²)</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4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67,6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I obesity (BMI 30.0-34.9kg/m²)</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8,77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II obesity (BMI 35.0-39.9kg/m²)</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2,82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III obesity (BMI ≥40.0kg/m²)</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2,70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weight (BMI 25.0-29.9kg/m²)</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5,82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Underweight (BMI ≤19.9kg/m²)</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1,11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68,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57,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5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54,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2,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61,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67,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2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49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6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8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3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8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15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0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1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1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8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82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2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5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14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6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3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5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1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6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3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2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1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9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5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5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3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9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8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4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9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9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93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7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8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7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3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4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3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5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6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7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9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3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9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6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7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2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0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0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9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8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0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71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31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4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7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5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3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2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4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3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0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6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3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3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9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0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7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7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0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4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3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0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8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4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4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0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3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6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8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85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1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4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3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9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67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4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0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7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4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2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7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0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4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7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1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1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9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6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9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5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2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6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3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85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4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6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9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9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6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3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4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87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63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9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62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8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0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9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375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5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20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4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70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15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17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8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7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3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78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6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1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8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1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5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9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9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8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41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5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49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6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5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9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4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P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8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9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8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7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4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7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3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8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6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6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1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10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7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97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4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2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6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6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4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3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00, 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2.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2.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00, 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8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9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7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2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4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1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4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8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5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3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 tissue-typ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6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6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4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3"/>
    <w:bookmarkStart w:id="24"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rmal weight (BMI 20.0-24.9kg/m²)</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4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67,6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I obesity (BMI 30.0-34.9kg/m²)</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8,77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II obesity (BMI 35.0-39.9kg/m²)</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2,82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III obesity (BMI ≥40.0kg/m²)</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2,70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weight (BMI 25.0-29.9kg/m²)</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5,82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Underweight (BMI ≤19.9kg/m²)</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1,11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9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90 (33,838, 107,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685 (28,576, 88,7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731 (27,137, 82,8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642 (27,481, 81,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46 (28,618, 87,6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44 (29,646, 98,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886 (31,443, 10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4"/>
    <w:bookmarkStart w:id="26" w:name="multivariable-logistic-regression"/>
    <w:p>
      <w:pPr>
        <w:pStyle w:val="Heading2"/>
      </w:pPr>
      <w:r>
        <w:t xml:space="preserve">Multivariable Logistic Regression:</w:t>
      </w:r>
    </w:p>
    <w:bookmarkStart w:id="25"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mal weight (BMI 20.0-24.9kg/m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I obesity (BMI 30.0-34.9kg/m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II obesity (BMI 35.0-39.9kg/m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III obesity (BMI ≥40.0kg/m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verweight (BMI 25.0-29.9kg/m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derweight (BMI ≤19.9kg/m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P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 tissue-typ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End w:id="26"/>
    <w:bookmarkStart w:id="29" w:name="multivariable-linear-regression"/>
    <w:p>
      <w:pPr>
        <w:pStyle w:val="Heading2"/>
      </w:pPr>
      <w:r>
        <w:t xml:space="preserve">Multivariable Linear Regression:</w:t>
      </w:r>
    </w:p>
    <w:bookmarkStart w:id="27"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mal weight (BMI 20.0-24.9kg/m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I obesity (BMI 30.0-34.9kg/m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II obesity (BMI 35.0-39.9kg/m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III obesity (BMI ≥40.0kg/m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verweight (BMI 25.0-29.9kg/m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derweight (BMI ≤19.9kg/m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P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 tissue-typ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27"/>
    <w:bookmarkStart w:id="28"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mal weight (BMI 20.0-24.9kg/m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I obesity (BMI 30.0-34.9kg/m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70, -17,4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II obesity (BMI 35.0-39.9kg/m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71, -18,9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III obesity (BMI ≥40.0kg/m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19, -13,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verweight (BMI 25.0-29.9kg/m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62, -4,4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derweight (BMI ≤19.9kg/m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82, -7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 -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5, 5,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4, 20,8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3, 7,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73, 24,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57, -14,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41, 33,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2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8, -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0, 1,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15, 17,5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4, 7,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1, 10,3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8, 9,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4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24, 35,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08, 34,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40, -1,8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61, 38,8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52, 16,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5, 1,7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63, 26,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39, -2,3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09, -11,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91, 26,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29, 32,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00, -5,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89, -4,8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9, 5,8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3, 1,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53, 14,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P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9, -2,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57, -4,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9, 9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8, 23,4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3, 8,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nc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1, 3,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00, -2,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4, 4,5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43, -10,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11, -2,8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95, -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8, 8,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7, 8,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 tissue-typ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71, 35,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7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074, 139,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16/j.amjcard.2022.04.011" TargetMode="External" /><Relationship Type="http://schemas.openxmlformats.org/officeDocument/2006/relationships/hyperlink" Id="rId20" Target="https://www.ahajournals.org/doi/full/10.1161/STROKEAHA.119.024638"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16/j.amjcard.2022.04.011" TargetMode="External" /><Relationship Type="http://schemas.openxmlformats.org/officeDocument/2006/relationships/hyperlink" Id="rId20" Target="https://www.ahajournals.org/doi/full/10.1161/STROKEAHA.119.0246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Body Mass Index on Hospitalization Outcomes in Patients With Acute Ischemic Stroke</dc:title>
  <dc:creator>Eliza Aisha</dc:creator>
  <cp:keywords/>
  <dcterms:created xsi:type="dcterms:W3CDTF">2024-10-18T20:53:35Z</dcterms:created>
  <dcterms:modified xsi:type="dcterms:W3CDTF">2024-10-18T20: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Analysis for RCOP NIS Neuro2 group</vt:lpwstr>
  </property>
  <property fmtid="{D5CDD505-2E9C-101B-9397-08002B2CF9AE}" pid="10" name="toc-title">
    <vt:lpwstr>Table of contents</vt:lpwstr>
  </property>
</Properties>
</file>